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ฝึก</w:t>
      </w:r>
      <w:r>
        <w:t xml:space="preserve"> </w:t>
      </w:r>
      <w:r>
        <w:t xml:space="preserve">PE</w:t>
      </w:r>
      <w:r>
        <w:t xml:space="preserve"> </w:t>
      </w:r>
      <w:r>
        <w:t xml:space="preserve">(ห้อง</w:t>
      </w:r>
      <w:r>
        <w:t xml:space="preserve"> </w:t>
      </w:r>
      <w:r>
        <w:t xml:space="preserve">4299)</w:t>
      </w:r>
      <w:r>
        <w:t xml:space="preserve"> </w:t>
      </w:r>
      <w:r>
        <w:t xml:space="preserve">การออกแบบสื่อดิจิทัลเบื้องต้น</w:t>
      </w:r>
      <w:r>
        <w:t xml:space="preserve"> </w:t>
      </w:r>
      <w:r>
        <w:t xml:space="preserve">(ปี2)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2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สุธิรา) ทำไมไม่เห็นใครเลย เด็ก ๆ เปิดกล้องหน่อย</w:t>
      </w:r>
    </w:p>
    <w:p>
      <w:pPr>
        <w:pStyle w:val="BodyText"/>
      </w:pPr>
      <w:r>
        <w:t xml:space="preserve">(พี่การ์ตูน) สวีสดีค่ะ</w:t>
      </w:r>
    </w:p>
    <w:p>
      <w:pPr>
        <w:pStyle w:val="BodyText"/>
      </w:pPr>
      <w:r>
        <w:t xml:space="preserve">(อาจารย์สุธิรา) เลือกผิดหรือเปล่า อาจารย์ต้องกดอะไรไหม เปิด OBS ต้องเปิด OBS ด้วย ต้องเปิด OBS ด้วยใช่ไหม เราไม่ได้จดไว้ เดี๋ยวรอพี่เขาเซ็ทระบบก่อนนะเด็ก ๆ ใครเข้าไม่ได้</w:t>
      </w:r>
    </w:p>
    <w:p>
      <w:pPr>
        <w:pStyle w:val="BodyText"/>
      </w:pPr>
      <w:r>
        <w:t xml:space="preserve">(นักศึกษาชาย) ปรเมษฐ์ ครับ อันนี้ดูก่อนนะมีใครเข้ามาแล้วบ้าง สิตาพร มัณฑนา อัษฎาวุธ ปรเมษฐ์ ศศิกานต์ เปิดกล้องด้วยนะเด็ก ๆ ตามกฎของเรา ให้เปิดกล้องด้วยนะ ในไลน์แม่บอกให้เตรียมกระดาษกับปากกา พับกระดาษแบ่งให้ได้เป็น 4 ส่วนน่ะ พับกระดาษลูก เตรียมกระดาษากับปากกาหรือยังนิชนันท์ ให้ไปหามา ใครยังไม่ได้เตรียมให้ไปหามา ปากกาหรือดินสอก็ได้ เลือกถูกแล้วไหมOBS อ๋อ ต้องเปิด OBS ด้วต้องเปิด OBS ด้วยใช้ไหมเราไม่ได้จดไว้ เราข้ามขั้นตอนนั้นไป ต้องเปิดโปรแกรม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ฝึก PE (ห้อง 4299) การออกแบบสื่อดิจิทัลเบื้องต้น (ปี2) ฟารุต</dc:title>
  <dc:creator/>
  <cp:keywords/>
  <dcterms:created xsi:type="dcterms:W3CDTF">2022-03-02T03:14:54Z</dcterms:created>
  <dcterms:modified xsi:type="dcterms:W3CDTF">2022-03-02T03:1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 มีนาคม 2565 เวลา 09.22 น.</vt:lpwstr>
  </property>
  <property fmtid="{D5CDD505-2E9C-101B-9397-08002B2CF9AE}" pid="3" name="subtitle">
    <vt:lpwstr/>
  </property>
</Properties>
</file>